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940C3A" w14:textId="77777777" w:rsidR="00725F1D" w:rsidRDefault="00725F1D" w:rsidP="00725F1D">
      <w:pPr>
        <w:jc w:val="both"/>
        <w:rPr>
          <w:b/>
          <w:bCs/>
          <w:sz w:val="24"/>
          <w:szCs w:val="24"/>
        </w:rPr>
      </w:pPr>
    </w:p>
    <w:p w14:paraId="6CA5BD9F" w14:textId="2F6832BE" w:rsidR="00725F1D" w:rsidRDefault="006F7576" w:rsidP="00725F1D">
      <w:pPr>
        <w:jc w:val="center"/>
        <w:rPr>
          <w:b/>
          <w:sz w:val="28"/>
          <w:szCs w:val="28"/>
        </w:rPr>
      </w:pPr>
      <w:r w:rsidRPr="0023599A">
        <w:rPr>
          <w:b/>
          <w:sz w:val="28"/>
          <w:szCs w:val="28"/>
        </w:rPr>
        <w:t xml:space="preserve">Czas wyłonić największe piłkarskie talenty w </w:t>
      </w:r>
      <w:r w:rsidR="00725F1D" w:rsidRPr="0023599A">
        <w:rPr>
          <w:b/>
          <w:sz w:val="28"/>
          <w:szCs w:val="28"/>
        </w:rPr>
        <w:t xml:space="preserve">województwie </w:t>
      </w:r>
      <w:r w:rsidR="007D749A" w:rsidRPr="0023599A">
        <w:rPr>
          <w:b/>
          <w:sz w:val="28"/>
          <w:szCs w:val="28"/>
        </w:rPr>
        <w:t>warmińsko-mazurskim</w:t>
      </w:r>
    </w:p>
    <w:p w14:paraId="2D687194" w14:textId="77777777" w:rsidR="00725F1D" w:rsidRPr="00FE3B2C" w:rsidRDefault="00725F1D" w:rsidP="00725F1D">
      <w:pPr>
        <w:jc w:val="center"/>
        <w:rPr>
          <w:b/>
          <w:sz w:val="28"/>
          <w:szCs w:val="28"/>
        </w:rPr>
      </w:pPr>
    </w:p>
    <w:p w14:paraId="1AD9F523" w14:textId="5AF1DA75" w:rsidR="00725F1D" w:rsidRDefault="00725F1D" w:rsidP="00725F1D">
      <w:pPr>
        <w:jc w:val="both"/>
        <w:rPr>
          <w:b/>
        </w:rPr>
      </w:pPr>
      <w:r w:rsidRPr="00DC18D5">
        <w:rPr>
          <w:b/>
        </w:rPr>
        <w:t xml:space="preserve">Turniej </w:t>
      </w:r>
      <w:r w:rsidR="00EC4DE9">
        <w:rPr>
          <w:b/>
        </w:rPr>
        <w:t xml:space="preserve">piłkarski </w:t>
      </w:r>
      <w:r w:rsidRPr="00DC18D5">
        <w:rPr>
          <w:b/>
        </w:rPr>
        <w:t xml:space="preserve">„Z Podwórka na Stadion o Puchar Tymbarku” wkracza w decydującą fazę. W dniach </w:t>
      </w:r>
      <w:r w:rsidR="00726B83" w:rsidRPr="0023599A">
        <w:rPr>
          <w:b/>
        </w:rPr>
        <w:t>1</w:t>
      </w:r>
      <w:r w:rsidR="007D749A" w:rsidRPr="0023599A">
        <w:rPr>
          <w:b/>
        </w:rPr>
        <w:t>9-20</w:t>
      </w:r>
      <w:r w:rsidR="00901620" w:rsidRPr="0023599A">
        <w:rPr>
          <w:b/>
        </w:rPr>
        <w:t xml:space="preserve"> kwietnia</w:t>
      </w:r>
      <w:r w:rsidRPr="0023599A">
        <w:rPr>
          <w:b/>
        </w:rPr>
        <w:t xml:space="preserve"> wyłonione zostaną najlepsze zespoły </w:t>
      </w:r>
      <w:r w:rsidR="00EC4DE9" w:rsidRPr="0023599A">
        <w:rPr>
          <w:b/>
        </w:rPr>
        <w:t>dziewcząt i chłopców</w:t>
      </w:r>
      <w:r w:rsidRPr="0023599A">
        <w:rPr>
          <w:b/>
        </w:rPr>
        <w:t xml:space="preserve"> </w:t>
      </w:r>
      <w:r w:rsidR="006F7576" w:rsidRPr="0023599A">
        <w:rPr>
          <w:b/>
        </w:rPr>
        <w:t>w wieku od 8 do 12 lat w regionie</w:t>
      </w:r>
      <w:r w:rsidRPr="0023599A">
        <w:rPr>
          <w:b/>
        </w:rPr>
        <w:t>.</w:t>
      </w:r>
      <w:r w:rsidRPr="00C216EF">
        <w:rPr>
          <w:b/>
        </w:rPr>
        <w:t xml:space="preserve"> Na przełomie kwietnia i</w:t>
      </w:r>
      <w:r>
        <w:rPr>
          <w:b/>
        </w:rPr>
        <w:t xml:space="preserve"> maja m</w:t>
      </w:r>
      <w:r w:rsidRPr="00DC18D5">
        <w:rPr>
          <w:b/>
        </w:rPr>
        <w:t xml:space="preserve">istrzowie w kategoriach U-10 i U-12 będą reprezentować </w:t>
      </w:r>
      <w:r w:rsidR="007D749A" w:rsidRPr="0023599A">
        <w:rPr>
          <w:b/>
        </w:rPr>
        <w:t>Warmię i Mazury</w:t>
      </w:r>
      <w:r w:rsidRPr="00DC18D5">
        <w:rPr>
          <w:b/>
        </w:rPr>
        <w:t xml:space="preserve"> w </w:t>
      </w:r>
      <w:r>
        <w:rPr>
          <w:b/>
        </w:rPr>
        <w:t>F</w:t>
      </w:r>
      <w:r w:rsidRPr="00DC18D5">
        <w:rPr>
          <w:b/>
        </w:rPr>
        <w:t xml:space="preserve">inale </w:t>
      </w:r>
      <w:r>
        <w:rPr>
          <w:b/>
        </w:rPr>
        <w:t xml:space="preserve">Ogólnopolskim </w:t>
      </w:r>
      <w:r w:rsidRPr="00DC18D5">
        <w:rPr>
          <w:b/>
        </w:rPr>
        <w:t xml:space="preserve">w Warszawie i staną przed szansą </w:t>
      </w:r>
      <w:r w:rsidR="00EA2460">
        <w:rPr>
          <w:b/>
        </w:rPr>
        <w:t>zagrania</w:t>
      </w:r>
      <w:r w:rsidRPr="00DC18D5">
        <w:rPr>
          <w:b/>
        </w:rPr>
        <w:t xml:space="preserve"> na </w:t>
      </w:r>
      <w:r w:rsidR="00365B4B">
        <w:rPr>
          <w:b/>
        </w:rPr>
        <w:t>s</w:t>
      </w:r>
      <w:r w:rsidR="00EA2460">
        <w:rPr>
          <w:b/>
        </w:rPr>
        <w:t xml:space="preserve">tadionie </w:t>
      </w:r>
      <w:r w:rsidRPr="00DC18D5">
        <w:rPr>
          <w:b/>
        </w:rPr>
        <w:t>PGE Narodowym.</w:t>
      </w:r>
    </w:p>
    <w:p w14:paraId="369E064C" w14:textId="77777777" w:rsidR="00725F1D" w:rsidRDefault="00725F1D" w:rsidP="00725F1D">
      <w:pPr>
        <w:jc w:val="both"/>
        <w:rPr>
          <w:b/>
        </w:rPr>
      </w:pPr>
    </w:p>
    <w:p w14:paraId="67646F7E" w14:textId="47F8383A" w:rsidR="00725F1D" w:rsidRPr="0023599A" w:rsidRDefault="006F7576" w:rsidP="00725F1D">
      <w:pPr>
        <w:jc w:val="both"/>
      </w:pPr>
      <w:r w:rsidRPr="00DC18D5">
        <w:t>Po eliminacjach gminnych i powiatowych</w:t>
      </w:r>
      <w:r>
        <w:t>, do których zgłosiły się drużyny z 379 powiatów w Polsce,</w:t>
      </w:r>
      <w:r w:rsidRPr="00DC18D5">
        <w:t xml:space="preserve"> </w:t>
      </w:r>
      <w:r>
        <w:t>rozgrywki Turnieju „Z Podwórka na Stadi</w:t>
      </w:r>
      <w:r w:rsidR="00365B4B">
        <w:t>on o Puchar Tymbarku” wkraczają</w:t>
      </w:r>
      <w:r>
        <w:t xml:space="preserve"> na</w:t>
      </w:r>
      <w:r w:rsidRPr="00DC18D5">
        <w:t xml:space="preserve"> wyższy szczebel. </w:t>
      </w:r>
      <w:r w:rsidR="00725F1D" w:rsidRPr="00DC18D5">
        <w:t xml:space="preserve">Miejscem finałów w </w:t>
      </w:r>
      <w:r w:rsidR="00725F1D" w:rsidRPr="00362379">
        <w:t xml:space="preserve">województwie </w:t>
      </w:r>
      <w:r w:rsidR="007D749A" w:rsidRPr="0023599A">
        <w:t>warmińsko-mazurskim</w:t>
      </w:r>
      <w:r w:rsidR="00725F1D" w:rsidRPr="0023599A">
        <w:t xml:space="preserve"> będą boiska </w:t>
      </w:r>
      <w:r w:rsidR="007D749A" w:rsidRPr="0023599A">
        <w:t>Stadionu Miejskiego przy ulicy Sienkiewicza 1 w Iławie</w:t>
      </w:r>
      <w:r w:rsidR="00877EC9" w:rsidRPr="0023599A">
        <w:t>.</w:t>
      </w:r>
      <w:r w:rsidR="00725F1D" w:rsidRPr="0023599A">
        <w:t xml:space="preserve"> </w:t>
      </w:r>
      <w:r w:rsidR="00725F1D" w:rsidRPr="0023599A">
        <w:rPr>
          <w:b/>
        </w:rPr>
        <w:t xml:space="preserve">Przez </w:t>
      </w:r>
      <w:r w:rsidR="007D749A" w:rsidRPr="0023599A">
        <w:rPr>
          <w:b/>
        </w:rPr>
        <w:t>dwa</w:t>
      </w:r>
      <w:r w:rsidR="00725F1D" w:rsidRPr="0023599A">
        <w:rPr>
          <w:b/>
        </w:rPr>
        <w:t xml:space="preserve"> dni o m</w:t>
      </w:r>
      <w:r w:rsidR="00725F1D" w:rsidRPr="00365B4B">
        <w:rPr>
          <w:b/>
        </w:rPr>
        <w:t xml:space="preserve">iano najlepszych ekip regionu w kategoriach U-8, U-10 i U-12 </w:t>
      </w:r>
      <w:r w:rsidR="00725F1D" w:rsidRPr="0023599A">
        <w:rPr>
          <w:b/>
        </w:rPr>
        <w:t xml:space="preserve">powalczy </w:t>
      </w:r>
      <w:r w:rsidR="00556255" w:rsidRPr="0023599A">
        <w:rPr>
          <w:b/>
        </w:rPr>
        <w:t>81</w:t>
      </w:r>
      <w:r w:rsidR="00142F5E" w:rsidRPr="0023599A">
        <w:rPr>
          <w:b/>
        </w:rPr>
        <w:t xml:space="preserve"> </w:t>
      </w:r>
      <w:r w:rsidR="00725F1D" w:rsidRPr="0023599A">
        <w:rPr>
          <w:b/>
        </w:rPr>
        <w:t>drużyn.</w:t>
      </w:r>
    </w:p>
    <w:p w14:paraId="13162578" w14:textId="77777777" w:rsidR="00725F1D" w:rsidRPr="0023599A" w:rsidRDefault="00725F1D" w:rsidP="00725F1D">
      <w:pPr>
        <w:jc w:val="both"/>
      </w:pPr>
    </w:p>
    <w:p w14:paraId="53A82743" w14:textId="6C2A4A55" w:rsidR="00725F1D" w:rsidRPr="00362379" w:rsidRDefault="00725F1D" w:rsidP="00725F1D">
      <w:pPr>
        <w:jc w:val="both"/>
      </w:pPr>
      <w:r w:rsidRPr="0023599A">
        <w:rPr>
          <w:b/>
        </w:rPr>
        <w:t xml:space="preserve">W akcji zobaczymy </w:t>
      </w:r>
      <w:r w:rsidR="00E7719A" w:rsidRPr="0023599A">
        <w:rPr>
          <w:b/>
        </w:rPr>
        <w:t>ponad</w:t>
      </w:r>
      <w:r w:rsidR="00365B4B" w:rsidRPr="0023599A">
        <w:rPr>
          <w:b/>
        </w:rPr>
        <w:t xml:space="preserve"> </w:t>
      </w:r>
      <w:r w:rsidR="00E7719A" w:rsidRPr="0023599A">
        <w:rPr>
          <w:b/>
        </w:rPr>
        <w:t>8</w:t>
      </w:r>
      <w:r w:rsidR="00142F5E" w:rsidRPr="0023599A">
        <w:rPr>
          <w:b/>
        </w:rPr>
        <w:t>00</w:t>
      </w:r>
      <w:r w:rsidRPr="0023599A">
        <w:rPr>
          <w:b/>
        </w:rPr>
        <w:t xml:space="preserve"> piłkarzy z </w:t>
      </w:r>
      <w:r w:rsidR="00142F5E" w:rsidRPr="0023599A">
        <w:rPr>
          <w:b/>
        </w:rPr>
        <w:t>20</w:t>
      </w:r>
      <w:r w:rsidRPr="0023599A">
        <w:rPr>
          <w:b/>
        </w:rPr>
        <w:t xml:space="preserve"> okręgów</w:t>
      </w:r>
      <w:r w:rsidRPr="0023599A">
        <w:t xml:space="preserve">, którzy mają za sobą zwycięskie rozgrywki na poziomie powiatowym. Najliczniejszą reprezentacją mogą pochwalić się </w:t>
      </w:r>
      <w:r w:rsidR="00E7719A" w:rsidRPr="0023599A">
        <w:t>Olsztyn</w:t>
      </w:r>
      <w:r w:rsidR="00544A1E" w:rsidRPr="0023599A">
        <w:t xml:space="preserve"> i </w:t>
      </w:r>
      <w:r w:rsidR="00E7719A" w:rsidRPr="0023599A">
        <w:t>Elbląg</w:t>
      </w:r>
      <w:r w:rsidR="0043076E" w:rsidRPr="0023599A">
        <w:t xml:space="preserve"> z okolicznymi gminami</w:t>
      </w:r>
      <w:r w:rsidRPr="0023599A">
        <w:t xml:space="preserve">. Najwięcej, bo </w:t>
      </w:r>
      <w:r w:rsidR="00360348" w:rsidRPr="0023599A">
        <w:t>3</w:t>
      </w:r>
      <w:r w:rsidR="00E7719A" w:rsidRPr="0023599A">
        <w:t>4</w:t>
      </w:r>
      <w:r w:rsidR="00567199" w:rsidRPr="0023599A">
        <w:t xml:space="preserve"> zespoł</w:t>
      </w:r>
      <w:r w:rsidR="00E7719A" w:rsidRPr="0023599A">
        <w:t>y</w:t>
      </w:r>
      <w:r w:rsidR="00362379" w:rsidRPr="0023599A">
        <w:t xml:space="preserve"> (</w:t>
      </w:r>
      <w:r w:rsidR="00360348" w:rsidRPr="0023599A">
        <w:t>20</w:t>
      </w:r>
      <w:r w:rsidR="00362379" w:rsidRPr="0023599A">
        <w:t xml:space="preserve"> w turnieju chłopców i </w:t>
      </w:r>
      <w:r w:rsidR="00360348" w:rsidRPr="0023599A">
        <w:t>1</w:t>
      </w:r>
      <w:r w:rsidR="00E7719A" w:rsidRPr="0023599A">
        <w:t>4</w:t>
      </w:r>
      <w:r w:rsidR="00362379" w:rsidRPr="0023599A">
        <w:t xml:space="preserve"> w turnieju dziewcząt)</w:t>
      </w:r>
      <w:r w:rsidR="00567199" w:rsidRPr="0023599A">
        <w:t xml:space="preserve"> </w:t>
      </w:r>
      <w:r w:rsidR="00E8026D" w:rsidRPr="0023599A">
        <w:t>powalcz</w:t>
      </w:r>
      <w:r w:rsidR="00E7719A" w:rsidRPr="0023599A">
        <w:t>ą</w:t>
      </w:r>
      <w:r w:rsidR="00E8026D" w:rsidRPr="0023599A">
        <w:t xml:space="preserve"> o triumf w </w:t>
      </w:r>
      <w:r w:rsidR="00C00C2B" w:rsidRPr="0023599A">
        <w:t>kategori</w:t>
      </w:r>
      <w:r w:rsidR="00362379" w:rsidRPr="0023599A">
        <w:t>i</w:t>
      </w:r>
      <w:r w:rsidR="00C00C2B" w:rsidRPr="0023599A">
        <w:t xml:space="preserve"> U-</w:t>
      </w:r>
      <w:r w:rsidR="00360348" w:rsidRPr="0023599A">
        <w:t>12</w:t>
      </w:r>
      <w:r w:rsidRPr="0023599A">
        <w:t>.</w:t>
      </w:r>
      <w:r w:rsidRPr="00362379">
        <w:t xml:space="preserve"> </w:t>
      </w:r>
    </w:p>
    <w:p w14:paraId="4769D1D3" w14:textId="2B5B943A" w:rsidR="006F7576" w:rsidRDefault="006F7576" w:rsidP="006F7576">
      <w:pPr>
        <w:jc w:val="both"/>
        <w:rPr>
          <w:rFonts w:asciiTheme="minorHAnsi" w:hAnsiTheme="minorHAnsi"/>
        </w:rPr>
      </w:pPr>
    </w:p>
    <w:p w14:paraId="41A35EAC" w14:textId="73524757" w:rsidR="006F7576" w:rsidRDefault="006F7576" w:rsidP="006F7576">
      <w:pPr>
        <w:jc w:val="both"/>
      </w:pPr>
      <w:r>
        <w:t>Finały Wojewódzkie Turnieju „Z Podwórka na Stadion o Puchar Tymbarku” to nie tylko doskonała okazja do zabawy w atmosferze sportowego święta dla zawodników, trenerów i kibiców, ale również szansa na odkrycie talentów w początkowym etapie ich piłkarskiej kariery. Dzieci, które wyróżnią się swoimi umiejętnościami, mogą liczyć na zaproszenie na zgrupowanie Letniej Akademii Młodych Orłów, a w przyszłości również powołanie do reprezentacji Polski różnych kategorii wiekowych. Już od etapu wojewódzkiego w wybranych miastach rozgrywki obserwują selekcjonerzy młodzieżowych Reprezentacji Polski.</w:t>
      </w:r>
    </w:p>
    <w:p w14:paraId="3687BF61" w14:textId="10C5BFF0" w:rsidR="00F4263C" w:rsidRDefault="00F4263C" w:rsidP="006F7576">
      <w:pPr>
        <w:jc w:val="both"/>
      </w:pPr>
    </w:p>
    <w:p w14:paraId="0D61098C" w14:textId="717814C4" w:rsidR="00F4263C" w:rsidRPr="00F4263C" w:rsidRDefault="00F4263C" w:rsidP="006F7576">
      <w:pPr>
        <w:jc w:val="both"/>
        <w:rPr>
          <w:rFonts w:asciiTheme="minorHAnsi" w:hAnsiTheme="minorHAnsi"/>
        </w:rPr>
      </w:pPr>
      <w:r w:rsidRPr="00F4263C">
        <w:rPr>
          <w:rFonts w:asciiTheme="minorHAnsi" w:hAnsiTheme="minorHAnsi"/>
          <w:b/>
        </w:rPr>
        <w:t>Piłkarzy i piłkarki gorąco wspiera Prezes Polskiego Związku Piłki Nożnej, Zbigniew Boniek.</w:t>
      </w:r>
      <w:r w:rsidRPr="008A29C9">
        <w:rPr>
          <w:rFonts w:asciiTheme="minorHAnsi" w:hAnsiTheme="minorHAnsi"/>
        </w:rPr>
        <w:t xml:space="preserve"> – Dotarliście do etapu, w którym chciały znaleźć się tysiące zawodników z innych drużyn. Nie zapominajcie jednak, że to nie koniec waszej przygody. </w:t>
      </w:r>
      <w:r>
        <w:rPr>
          <w:rFonts w:asciiTheme="minorHAnsi" w:hAnsiTheme="minorHAnsi"/>
        </w:rPr>
        <w:t>T</w:t>
      </w:r>
      <w:r w:rsidRPr="008A29C9">
        <w:rPr>
          <w:rFonts w:asciiTheme="minorHAnsi" w:hAnsiTheme="minorHAnsi"/>
        </w:rPr>
        <w:t>rzymam kciuki za wszystkich – bawcie się dobrze, grajcie z uśmiechem i nie zapominajcie o postawie fair play. Najlepszych czekają niezapomniane przeżycia w Warszawie. Czekamy na was! – zachęca legenda polskiego futbolu.</w:t>
      </w:r>
    </w:p>
    <w:p w14:paraId="3373D037" w14:textId="77777777" w:rsidR="006F7576" w:rsidRPr="00FE3B2C" w:rsidRDefault="006F7576" w:rsidP="006F7576">
      <w:pPr>
        <w:jc w:val="both"/>
      </w:pPr>
    </w:p>
    <w:p w14:paraId="58234E0F" w14:textId="58CB91D1" w:rsidR="006F7576" w:rsidRDefault="006F7576" w:rsidP="00F4263C">
      <w:pPr>
        <w:jc w:val="both"/>
      </w:pPr>
      <w:r>
        <w:t>Podczas Finałów Wojewódzkich</w:t>
      </w:r>
      <w:r w:rsidRPr="00DC18D5">
        <w:rPr>
          <w:b/>
        </w:rPr>
        <w:t xml:space="preserve"> </w:t>
      </w:r>
      <w:r w:rsidRPr="00DC18D5">
        <w:t>kategorii U-8 zostaną wyłonione 32 najlepsze drużyny w Polsce, po dwie z każdego regionu – dziewczęca i chłopięca.</w:t>
      </w:r>
      <w:r>
        <w:t xml:space="preserve"> Dla najmłodszych Turniej kończy się Wielkim Finałem właśnie na poziomie wojewódzkim. Z kolei z</w:t>
      </w:r>
      <w:r w:rsidRPr="00DC18D5">
        <w:t>wycięzcy wśród starszych roczników</w:t>
      </w:r>
      <w:r>
        <w:t xml:space="preserve"> – do lat 10 i 12 –</w:t>
      </w:r>
      <w:r w:rsidRPr="00DC18D5">
        <w:t xml:space="preserve"> </w:t>
      </w:r>
      <w:r>
        <w:t>pojadą do Warszawy na</w:t>
      </w:r>
      <w:r w:rsidRPr="00DC18D5">
        <w:t xml:space="preserve"> Finał Ogólnopolski. Będą tam nie tylko reprezentować region, ale przede wszystkim powalczą o awans do </w:t>
      </w:r>
      <w:r>
        <w:t>W</w:t>
      </w:r>
      <w:r w:rsidRPr="00DC18D5">
        <w:t xml:space="preserve">ielkiego </w:t>
      </w:r>
      <w:r>
        <w:t>F</w:t>
      </w:r>
      <w:r w:rsidRPr="00DC18D5">
        <w:t xml:space="preserve">inału na </w:t>
      </w:r>
      <w:r>
        <w:t>s</w:t>
      </w:r>
      <w:r w:rsidRPr="00DC18D5">
        <w:t xml:space="preserve">tadionie </w:t>
      </w:r>
      <w:r>
        <w:t xml:space="preserve">PGE </w:t>
      </w:r>
      <w:r w:rsidRPr="00DC18D5">
        <w:t>Narodowym</w:t>
      </w:r>
      <w:r>
        <w:t xml:space="preserve"> i zwycięstwo w największym</w:t>
      </w:r>
      <w:r w:rsidRPr="00DC18D5">
        <w:t xml:space="preserve"> </w:t>
      </w:r>
      <w:r>
        <w:t xml:space="preserve">turnieju piłkarskim dla dzieci w </w:t>
      </w:r>
      <w:r w:rsidRPr="00DC18D5">
        <w:t>Europie. Finał Ogólnopolski zostan</w:t>
      </w:r>
      <w:r>
        <w:t>ie</w:t>
      </w:r>
      <w:r w:rsidRPr="00DC18D5">
        <w:t xml:space="preserve"> rozegran</w:t>
      </w:r>
      <w:r>
        <w:t>y</w:t>
      </w:r>
      <w:r w:rsidRPr="00DC18D5">
        <w:t xml:space="preserve"> </w:t>
      </w:r>
      <w:r>
        <w:t>w stolicy w</w:t>
      </w:r>
      <w:r w:rsidRPr="00DC18D5">
        <w:t xml:space="preserve"> dniach </w:t>
      </w:r>
      <w:r>
        <w:t>29</w:t>
      </w:r>
      <w:r w:rsidRPr="00DC18D5">
        <w:t xml:space="preserve"> kwietnia – 2 maja. </w:t>
      </w:r>
    </w:p>
    <w:p w14:paraId="14A5E5A8" w14:textId="3B6812A2" w:rsidR="00F2161C" w:rsidRDefault="00F2161C" w:rsidP="00F4263C">
      <w:pPr>
        <w:jc w:val="both"/>
        <w:rPr>
          <w:i/>
          <w:iCs/>
        </w:rPr>
      </w:pPr>
    </w:p>
    <w:p w14:paraId="229F97F6" w14:textId="6F30F373" w:rsidR="00F2161C" w:rsidRPr="00F2161C" w:rsidRDefault="00F2161C" w:rsidP="00F2161C">
      <w:pPr>
        <w:jc w:val="both"/>
        <w:rPr>
          <w:iCs/>
        </w:rPr>
      </w:pPr>
      <w:r>
        <w:rPr>
          <w:iCs/>
        </w:rPr>
        <w:t xml:space="preserve">- </w:t>
      </w:r>
      <w:r w:rsidRPr="00F2161C">
        <w:rPr>
          <w:iCs/>
        </w:rPr>
        <w:t xml:space="preserve">Ruch i sport to ważne elementy dzieciństwa. Dlatego Tymbark jako główny sponsor Turnieju „Z Podwórka na Stadion o Puchar Tymbarku” już od 12 lat zachęca najmłodszych do aktywnego spędzania czasu i gry w piłkę nożną. Życzę wszystkim uczestnikom Finałów Wojewódzkich dobrej zabawy i powodzenia w rozgrywkach. Przed Wami fantastyczna przygoda, szansa zagrania na </w:t>
      </w:r>
      <w:r>
        <w:rPr>
          <w:iCs/>
        </w:rPr>
        <w:t>s</w:t>
      </w:r>
      <w:r w:rsidRPr="00F2161C">
        <w:rPr>
          <w:iCs/>
        </w:rPr>
        <w:t xml:space="preserve">tadionie PGE Narodowym i spełnienia piłkarskich marzeń – </w:t>
      </w:r>
      <w:r w:rsidRPr="00F2161C">
        <w:t xml:space="preserve">powiedział </w:t>
      </w:r>
      <w:r w:rsidRPr="00F2161C">
        <w:rPr>
          <w:b/>
          <w:bCs/>
        </w:rPr>
        <w:t>Krzysztof Pawiński, Prezes Zarządu Maspex</w:t>
      </w:r>
      <w:r w:rsidRPr="00F2161C">
        <w:rPr>
          <w:iCs/>
        </w:rPr>
        <w:t>.</w:t>
      </w:r>
    </w:p>
    <w:p w14:paraId="279A6D63" w14:textId="77777777" w:rsidR="006F7576" w:rsidRPr="006F7576" w:rsidRDefault="006F7576" w:rsidP="006F7576">
      <w:pPr>
        <w:rPr>
          <w:iCs/>
        </w:rPr>
      </w:pPr>
    </w:p>
    <w:p w14:paraId="30220CDF" w14:textId="0B469B24" w:rsidR="00725F1D" w:rsidRDefault="00725F1D" w:rsidP="00725F1D">
      <w:pPr>
        <w:jc w:val="both"/>
      </w:pPr>
      <w:r w:rsidRPr="002B4C32">
        <w:rPr>
          <w:b/>
        </w:rPr>
        <w:t>Organizatorem Turnieju „Z Podwórka na Stadion o Puchar Tymbarku” jest Polski Związek Piłki Nożnej. Od 12</w:t>
      </w:r>
      <w:r w:rsidR="002B4C32" w:rsidRPr="002B4C32">
        <w:rPr>
          <w:b/>
        </w:rPr>
        <w:t xml:space="preserve"> lat Głównym S</w:t>
      </w:r>
      <w:r w:rsidRPr="002B4C32">
        <w:rPr>
          <w:b/>
        </w:rPr>
        <w:t>ponsorem rozgrywek jest firma Tymbar</w:t>
      </w:r>
      <w:r w:rsidR="002B4C32" w:rsidRPr="002B4C32">
        <w:rPr>
          <w:b/>
        </w:rPr>
        <w:t>k, a Brązowym Sponsorem od ubiegłego roku jest firma Electrolux.</w:t>
      </w:r>
      <w:r w:rsidR="002B4C32">
        <w:t xml:space="preserve"> </w:t>
      </w:r>
      <w:r w:rsidRPr="00DC18D5">
        <w:t xml:space="preserve">Najważniejszym założeniem Turnieju jest popularyzacja </w:t>
      </w:r>
      <w:r w:rsidR="00CD2EB3">
        <w:t>aktywności fizycznej</w:t>
      </w:r>
      <w:r w:rsidRPr="00DC18D5">
        <w:t xml:space="preserve"> wśród dzieci oraz wyłanianie największych talentów, które w przyszłości mogą zostać zawodowymi piłkarzami.</w:t>
      </w:r>
    </w:p>
    <w:p w14:paraId="25548F3F" w14:textId="77777777" w:rsidR="004205B1" w:rsidRPr="00FE3B2C" w:rsidRDefault="004205B1" w:rsidP="00725F1D">
      <w:pPr>
        <w:jc w:val="both"/>
      </w:pPr>
    </w:p>
    <w:p w14:paraId="38081B42" w14:textId="33638BFD" w:rsidR="00725F1D" w:rsidRDefault="00725F1D" w:rsidP="00725F1D">
      <w:pPr>
        <w:jc w:val="both"/>
      </w:pPr>
      <w:r w:rsidRPr="00DC18D5">
        <w:lastRenderedPageBreak/>
        <w:t>Jak pokazuje historia uczestników poprzednich edycji, „Z Podwórka na Stadion o Puchar Tymbarku” to rozgrywki, od których zaczynała się piłkarska przygoda wielu byłych i obecnych reprezentantów naszego kraju</w:t>
      </w:r>
      <w:r w:rsidRPr="00DC18D5">
        <w:rPr>
          <w:b/>
        </w:rPr>
        <w:t xml:space="preserve"> </w:t>
      </w:r>
      <w:r w:rsidRPr="00DC18D5">
        <w:t xml:space="preserve">różnych kategorii wiekowych. Swoje </w:t>
      </w:r>
      <w:r w:rsidR="001E7D85">
        <w:t xml:space="preserve">pierwsze kroki stawiali tu przyszli reprezentanci Polski, tacy </w:t>
      </w:r>
      <w:r w:rsidRPr="00DC18D5">
        <w:t xml:space="preserve">jak najdroższy obecnie piłkarz w historii polskiego futbolu </w:t>
      </w:r>
      <w:r w:rsidR="00CD2EB3">
        <w:t xml:space="preserve">i ambasador Turnieju </w:t>
      </w:r>
      <w:r w:rsidRPr="00DC18D5">
        <w:t xml:space="preserve">– Arkadiusz Milik, a także Piotr Zieliński, Bartosz Bereszyński, Marcin Kamiński, Tomasz Kędziora, </w:t>
      </w:r>
      <w:r>
        <w:t>Damian Kądzior</w:t>
      </w:r>
      <w:r w:rsidRPr="00DC18D5">
        <w:t xml:space="preserve"> oraz Paulina Dudek, która niedawno trafiła do jednej z najlepszych żeńskich drużyn w Europie, Paris Saint-Germain. </w:t>
      </w:r>
    </w:p>
    <w:p w14:paraId="2A0A95BC" w14:textId="77777777" w:rsidR="004205B1" w:rsidRPr="00FE3B2C" w:rsidRDefault="004205B1" w:rsidP="00725F1D">
      <w:pPr>
        <w:jc w:val="both"/>
      </w:pPr>
    </w:p>
    <w:p w14:paraId="731F1034" w14:textId="2856732F" w:rsidR="00725F1D" w:rsidRDefault="00725F1D" w:rsidP="00725F1D">
      <w:pPr>
        <w:jc w:val="both"/>
      </w:pPr>
      <w:r w:rsidRPr="00DC18D5">
        <w:t>Honorowy patronat nad XVII</w:t>
      </w:r>
      <w:r>
        <w:t>I</w:t>
      </w:r>
      <w:r w:rsidRPr="00DC18D5">
        <w:t xml:space="preserve"> edycją rozgrywek sprawuje Prezydent RP – Andrzej Duda. Patronat nad Turniejem obję</w:t>
      </w:r>
      <w:r>
        <w:t>ły</w:t>
      </w:r>
      <w:r w:rsidRPr="00DC18D5">
        <w:t xml:space="preserve"> również Ministerstw</w:t>
      </w:r>
      <w:r w:rsidR="00CD2EB3">
        <w:t xml:space="preserve">o </w:t>
      </w:r>
      <w:r w:rsidRPr="00DC18D5">
        <w:t xml:space="preserve">Sportu i Turystyki oraz </w:t>
      </w:r>
      <w:r w:rsidR="00CD2EB3">
        <w:t xml:space="preserve">Ministerstwo </w:t>
      </w:r>
      <w:r w:rsidRPr="00DC18D5">
        <w:t>Edukacji Narodowej.</w:t>
      </w:r>
    </w:p>
    <w:p w14:paraId="178D9344" w14:textId="624D6ABC" w:rsidR="00F4263C" w:rsidRDefault="00F4263C" w:rsidP="00725F1D">
      <w:pPr>
        <w:jc w:val="both"/>
      </w:pPr>
    </w:p>
    <w:p w14:paraId="4F049B2B" w14:textId="7654B53C" w:rsidR="00E6015E" w:rsidRDefault="00E6015E" w:rsidP="00725F1D">
      <w:pPr>
        <w:jc w:val="both"/>
      </w:pPr>
      <w:r>
        <w:t>Partner</w:t>
      </w:r>
      <w:r w:rsidR="00901620">
        <w:t>em</w:t>
      </w:r>
      <w:r>
        <w:t xml:space="preserve"> Turnieju w </w:t>
      </w:r>
      <w:r w:rsidRPr="0023599A">
        <w:t xml:space="preserve">województwie </w:t>
      </w:r>
      <w:r w:rsidR="007D749A" w:rsidRPr="0023599A">
        <w:t>warmińsko-mazurskim</w:t>
      </w:r>
      <w:r w:rsidRPr="0023599A">
        <w:t xml:space="preserve"> jest</w:t>
      </w:r>
      <w:r>
        <w:t xml:space="preserve"> </w:t>
      </w:r>
      <w:r w:rsidR="00901620" w:rsidRPr="0023599A">
        <w:t xml:space="preserve">firma </w:t>
      </w:r>
      <w:r w:rsidR="0023599A" w:rsidRPr="0023599A">
        <w:t>MAG Dystrybucja</w:t>
      </w:r>
      <w:r w:rsidR="00901620">
        <w:t>.</w:t>
      </w:r>
    </w:p>
    <w:p w14:paraId="629DFF06" w14:textId="77777777" w:rsidR="00E6015E" w:rsidRPr="00FE3B2C" w:rsidRDefault="00E6015E" w:rsidP="00725F1D">
      <w:pPr>
        <w:jc w:val="both"/>
      </w:pPr>
    </w:p>
    <w:p w14:paraId="09BDA2F7" w14:textId="77777777" w:rsidR="00725F1D" w:rsidRDefault="00725F1D" w:rsidP="00725F1D">
      <w:pPr>
        <w:jc w:val="both"/>
      </w:pPr>
      <w:r w:rsidRPr="00DC18D5">
        <w:t xml:space="preserve">Szczegółowe informacje o Turnieju znajdują się na stronach: </w:t>
      </w:r>
      <w:hyperlink r:id="rId8" w:history="1">
        <w:r w:rsidRPr="00DC18D5">
          <w:rPr>
            <w:rStyle w:val="Hipercze"/>
            <w:b/>
          </w:rPr>
          <w:t>www.zpodworkanastadion.pl</w:t>
        </w:r>
      </w:hyperlink>
      <w:r w:rsidRPr="00DC18D5">
        <w:rPr>
          <w:b/>
        </w:rPr>
        <w:t xml:space="preserve"> </w:t>
      </w:r>
      <w:r w:rsidRPr="00DC18D5">
        <w:t>oraz</w:t>
      </w:r>
      <w:r w:rsidRPr="00DC18D5">
        <w:rPr>
          <w:b/>
        </w:rPr>
        <w:t xml:space="preserve"> </w:t>
      </w:r>
      <w:hyperlink r:id="rId9" w:history="1">
        <w:r w:rsidRPr="00DC18D5">
          <w:rPr>
            <w:rStyle w:val="Hipercze"/>
            <w:b/>
          </w:rPr>
          <w:t>www.laczynaspilka.pl</w:t>
        </w:r>
      </w:hyperlink>
      <w:r w:rsidRPr="00DC18D5">
        <w:t xml:space="preserve"> </w:t>
      </w:r>
    </w:p>
    <w:p w14:paraId="4B218BD0" w14:textId="77777777" w:rsidR="004205B1" w:rsidRPr="00FE3B2C" w:rsidRDefault="004205B1" w:rsidP="00725F1D">
      <w:pPr>
        <w:jc w:val="both"/>
      </w:pPr>
    </w:p>
    <w:p w14:paraId="60FD793C" w14:textId="0ED096DF" w:rsidR="00725F1D" w:rsidRPr="004205B1" w:rsidRDefault="00725F1D" w:rsidP="00725F1D">
      <w:pPr>
        <w:rPr>
          <w:b/>
        </w:rPr>
      </w:pPr>
      <w:r w:rsidRPr="004205B1">
        <w:rPr>
          <w:b/>
        </w:rPr>
        <w:t>Dodatkowe materiały (w tym zdjęcia</w:t>
      </w:r>
      <w:r w:rsidR="00E8026D">
        <w:rPr>
          <w:b/>
        </w:rPr>
        <w:t xml:space="preserve"> i list</w:t>
      </w:r>
      <w:r w:rsidR="000E62EE">
        <w:rPr>
          <w:b/>
        </w:rPr>
        <w:t>a</w:t>
      </w:r>
      <w:r w:rsidR="00E8026D">
        <w:rPr>
          <w:b/>
        </w:rPr>
        <w:t xml:space="preserve"> drużyn</w:t>
      </w:r>
      <w:r w:rsidRPr="004205B1">
        <w:rPr>
          <w:b/>
        </w:rPr>
        <w:t xml:space="preserve">) znajdują się na Dropboxie: </w:t>
      </w:r>
      <w:hyperlink r:id="rId10" w:history="1">
        <w:r w:rsidR="00A62CAE" w:rsidRPr="00713CA4">
          <w:rPr>
            <w:rStyle w:val="Hipercze"/>
            <w:b/>
          </w:rPr>
          <w:t>https://bit.ly/2GZ6GsI</w:t>
        </w:r>
      </w:hyperlink>
      <w:r w:rsidR="00A62CAE">
        <w:rPr>
          <w:rStyle w:val="Hipercze"/>
          <w:b/>
        </w:rPr>
        <w:t xml:space="preserve"> </w:t>
      </w:r>
      <w:bookmarkStart w:id="0" w:name="_GoBack"/>
      <w:bookmarkEnd w:id="0"/>
    </w:p>
    <w:p w14:paraId="7720E85B" w14:textId="77777777" w:rsidR="004205B1" w:rsidRPr="00FE3B2C" w:rsidRDefault="004205B1" w:rsidP="00725F1D"/>
    <w:p w14:paraId="447EEB09" w14:textId="77777777" w:rsidR="004205B1" w:rsidRDefault="004205B1" w:rsidP="004205B1">
      <w:pPr>
        <w:pStyle w:val="Bezodstpw"/>
        <w:rPr>
          <w:rFonts w:asciiTheme="minorHAnsi" w:hAnsiTheme="minorHAnsi"/>
          <w:b/>
          <w:lang w:val="de-DE"/>
        </w:rPr>
      </w:pPr>
      <w:r>
        <w:rPr>
          <w:rFonts w:asciiTheme="minorHAnsi" w:hAnsiTheme="minorHAnsi"/>
          <w:b/>
          <w:lang w:val="de-DE"/>
        </w:rPr>
        <w:t>Kontakt z mediami:</w:t>
      </w:r>
    </w:p>
    <w:p w14:paraId="540B9B66" w14:textId="77777777" w:rsidR="004205B1" w:rsidRDefault="004205B1" w:rsidP="004205B1">
      <w:pPr>
        <w:pStyle w:val="Bezodstpw"/>
        <w:rPr>
          <w:rFonts w:asciiTheme="minorHAnsi" w:hAnsiTheme="minorHAnsi"/>
        </w:rPr>
      </w:pPr>
      <w:r>
        <w:rPr>
          <w:rFonts w:asciiTheme="minorHAnsi" w:hAnsiTheme="minorHAnsi"/>
        </w:rPr>
        <w:t xml:space="preserve">Marek Buklarewicz, Arskom Group: </w:t>
      </w:r>
    </w:p>
    <w:p w14:paraId="5C557DCE" w14:textId="77777777" w:rsidR="004205B1" w:rsidRDefault="004205B1" w:rsidP="004205B1">
      <w:pPr>
        <w:pStyle w:val="Bezodstpw"/>
        <w:rPr>
          <w:rFonts w:asciiTheme="minorHAnsi" w:eastAsia="Times New Roman" w:hAnsiTheme="minorHAnsi"/>
          <w:noProof/>
        </w:rPr>
      </w:pPr>
      <w:r w:rsidRPr="00E2552B">
        <w:rPr>
          <w:rFonts w:asciiTheme="minorHAnsi" w:hAnsiTheme="minorHAnsi"/>
          <w:lang w:val="en-US"/>
        </w:rPr>
        <w:t xml:space="preserve">Adres e-mail: </w:t>
      </w:r>
      <w:hyperlink r:id="rId11" w:history="1">
        <w:r w:rsidRPr="00E2552B">
          <w:rPr>
            <w:rStyle w:val="Hipercze"/>
            <w:rFonts w:asciiTheme="minorHAnsi" w:hAnsiTheme="minorHAnsi"/>
            <w:lang w:val="en-US"/>
          </w:rPr>
          <w:t>m.buklarewicz@arskom.pl</w:t>
        </w:r>
      </w:hyperlink>
      <w:r w:rsidRPr="00E2552B">
        <w:rPr>
          <w:rFonts w:asciiTheme="minorHAnsi" w:hAnsiTheme="minorHAnsi"/>
          <w:lang w:val="en-US"/>
        </w:rPr>
        <w:t xml:space="preserve">, tel. </w:t>
      </w:r>
      <w:r>
        <w:rPr>
          <w:rFonts w:asciiTheme="minorHAnsi" w:hAnsiTheme="minorHAnsi"/>
        </w:rPr>
        <w:t xml:space="preserve">+48 </w:t>
      </w:r>
      <w:r>
        <w:rPr>
          <w:rFonts w:asciiTheme="minorHAnsi" w:eastAsia="Times New Roman" w:hAnsiTheme="minorHAnsi"/>
          <w:noProof/>
        </w:rPr>
        <w:t>730 928 600</w:t>
      </w:r>
    </w:p>
    <w:p w14:paraId="56C83B4D" w14:textId="77777777" w:rsidR="004205B1" w:rsidRPr="00AD46A5" w:rsidRDefault="004205B1" w:rsidP="004205B1">
      <w:pPr>
        <w:rPr>
          <w:b/>
          <w:lang w:val="de-DE"/>
        </w:rPr>
      </w:pPr>
    </w:p>
    <w:p w14:paraId="5A97CF4A" w14:textId="77777777" w:rsidR="004205B1" w:rsidRDefault="004205B1" w:rsidP="004205B1">
      <w:pPr>
        <w:pStyle w:val="Bezodstpw"/>
        <w:jc w:val="both"/>
        <w:rPr>
          <w:rFonts w:asciiTheme="minorHAnsi" w:hAnsiTheme="minorHAnsi" w:cs="Helvetica"/>
          <w:color w:val="000000"/>
        </w:rPr>
      </w:pPr>
      <w:r w:rsidRPr="00920FFF">
        <w:rPr>
          <w:b/>
        </w:rPr>
        <w:t>Dodatkowych informacji udzielają:</w:t>
      </w:r>
    </w:p>
    <w:p w14:paraId="0CF82D51" w14:textId="77777777" w:rsidR="004205B1" w:rsidRDefault="004205B1" w:rsidP="004205B1">
      <w:pPr>
        <w:pStyle w:val="Bezodstpw"/>
        <w:jc w:val="both"/>
        <w:rPr>
          <w:rFonts w:asciiTheme="minorHAnsi" w:hAnsiTheme="minorHAnsi" w:cs="Helvetica"/>
          <w:color w:val="000000"/>
        </w:rPr>
      </w:pPr>
      <w:r>
        <w:rPr>
          <w:rFonts w:asciiTheme="minorHAnsi" w:hAnsiTheme="minorHAnsi" w:cs="Helvetica"/>
          <w:color w:val="000000"/>
        </w:rPr>
        <w:t>Bogna Czepułkowska – osoba odpowiedzialna za Turniej z ramienia PZPN:</w:t>
      </w:r>
    </w:p>
    <w:p w14:paraId="27EF3154" w14:textId="77777777" w:rsidR="004205B1" w:rsidRDefault="004205B1" w:rsidP="004205B1">
      <w:pPr>
        <w:pStyle w:val="Bezodstpw"/>
        <w:jc w:val="both"/>
        <w:rPr>
          <w:rFonts w:asciiTheme="minorHAnsi" w:hAnsiTheme="minorHAnsi" w:cs="Helvetica"/>
          <w:color w:val="000000"/>
        </w:rPr>
      </w:pPr>
      <w:r w:rsidRPr="00E2552B">
        <w:rPr>
          <w:rFonts w:asciiTheme="minorHAnsi" w:hAnsiTheme="minorHAnsi" w:cs="Helvetica"/>
          <w:color w:val="000000"/>
          <w:lang w:val="en-US"/>
        </w:rPr>
        <w:t xml:space="preserve">Adres e-mail: </w:t>
      </w:r>
      <w:hyperlink r:id="rId12" w:history="1">
        <w:r w:rsidRPr="00E2552B">
          <w:rPr>
            <w:rStyle w:val="Hipercze"/>
            <w:rFonts w:asciiTheme="minorHAnsi" w:hAnsiTheme="minorHAnsi" w:cs="Helvetica"/>
            <w:lang w:val="en-US"/>
          </w:rPr>
          <w:t>bogna.czepulkowska@pzpn.pl</w:t>
        </w:r>
      </w:hyperlink>
      <w:r w:rsidRPr="00E2552B">
        <w:rPr>
          <w:rFonts w:asciiTheme="minorHAnsi" w:hAnsiTheme="minorHAnsi" w:cs="Helvetica"/>
          <w:color w:val="000000"/>
          <w:lang w:val="en-US"/>
        </w:rPr>
        <w:t xml:space="preserve">, tel. </w:t>
      </w:r>
      <w:r>
        <w:rPr>
          <w:rFonts w:asciiTheme="minorHAnsi" w:hAnsiTheme="minorHAnsi" w:cs="Helvetica"/>
          <w:color w:val="000000"/>
        </w:rPr>
        <w:t>+48 513 485 436</w:t>
      </w:r>
    </w:p>
    <w:p w14:paraId="1E442023" w14:textId="77777777" w:rsidR="004205B1" w:rsidRPr="00920FFF" w:rsidRDefault="004205B1" w:rsidP="004205B1">
      <w:pPr>
        <w:pStyle w:val="Bezodstpw"/>
        <w:jc w:val="both"/>
        <w:rPr>
          <w:rFonts w:asciiTheme="minorHAnsi" w:hAnsiTheme="minorHAnsi"/>
        </w:rPr>
      </w:pPr>
      <w:r w:rsidRPr="00920FFF">
        <w:rPr>
          <w:rFonts w:asciiTheme="minorHAnsi" w:hAnsiTheme="minorHAnsi"/>
        </w:rPr>
        <w:t>Daniel Karaś – osoba odpowiedzialna za Turniej z ramienia firmy Tymbark:</w:t>
      </w:r>
    </w:p>
    <w:p w14:paraId="3691902B" w14:textId="77777777" w:rsidR="004205B1" w:rsidRPr="00920FFF" w:rsidRDefault="004205B1" w:rsidP="004205B1">
      <w:pPr>
        <w:pStyle w:val="Bezodstpw"/>
        <w:jc w:val="both"/>
        <w:rPr>
          <w:rFonts w:asciiTheme="minorHAnsi" w:hAnsiTheme="minorHAnsi"/>
          <w:lang w:val="de-DE"/>
        </w:rPr>
      </w:pPr>
      <w:r w:rsidRPr="00920FFF">
        <w:rPr>
          <w:rFonts w:asciiTheme="minorHAnsi" w:hAnsiTheme="minorHAnsi"/>
          <w:lang w:val="de-DE"/>
        </w:rPr>
        <w:t xml:space="preserve">Adres e-mail: </w:t>
      </w:r>
      <w:hyperlink r:id="rId13" w:history="1">
        <w:r w:rsidRPr="00920FFF">
          <w:rPr>
            <w:rStyle w:val="Hipercze"/>
            <w:rFonts w:asciiTheme="minorHAnsi" w:hAnsiTheme="minorHAnsi"/>
            <w:lang w:val="de-DE"/>
          </w:rPr>
          <w:t>d.karas@maspex.com</w:t>
        </w:r>
      </w:hyperlink>
      <w:r w:rsidRPr="00920FFF">
        <w:rPr>
          <w:rFonts w:asciiTheme="minorHAnsi" w:hAnsiTheme="minorHAnsi"/>
          <w:lang w:val="de-DE"/>
        </w:rPr>
        <w:t>, tel. 33 870 84 55, +48 502 195</w:t>
      </w:r>
      <w:r>
        <w:rPr>
          <w:rFonts w:asciiTheme="minorHAnsi" w:hAnsiTheme="minorHAnsi"/>
          <w:lang w:val="de-DE"/>
        </w:rPr>
        <w:t> </w:t>
      </w:r>
      <w:r w:rsidRPr="00920FFF">
        <w:rPr>
          <w:rFonts w:asciiTheme="minorHAnsi" w:hAnsiTheme="minorHAnsi"/>
          <w:lang w:val="de-DE"/>
        </w:rPr>
        <w:t>114</w:t>
      </w:r>
    </w:p>
    <w:p w14:paraId="095496F8" w14:textId="77777777" w:rsidR="00725F1D" w:rsidRPr="004205B1" w:rsidRDefault="00725F1D" w:rsidP="00725F1D">
      <w:pPr>
        <w:jc w:val="both"/>
        <w:rPr>
          <w:rFonts w:asciiTheme="minorHAnsi" w:hAnsiTheme="minorHAnsi"/>
          <w:lang w:val="de-DE"/>
        </w:rPr>
      </w:pPr>
    </w:p>
    <w:p w14:paraId="0D30574D" w14:textId="77777777" w:rsidR="00725F1D" w:rsidRPr="004205B1" w:rsidRDefault="00725F1D" w:rsidP="00725F1D">
      <w:pPr>
        <w:jc w:val="both"/>
        <w:rPr>
          <w:b/>
          <w:bCs/>
          <w:sz w:val="24"/>
          <w:szCs w:val="24"/>
          <w:lang w:val="en-US"/>
        </w:rPr>
      </w:pPr>
    </w:p>
    <w:p w14:paraId="1291E916" w14:textId="77777777" w:rsidR="006D3D9E" w:rsidRPr="004205B1" w:rsidRDefault="006D3D9E" w:rsidP="00725F1D">
      <w:pPr>
        <w:rPr>
          <w:lang w:val="en-US"/>
        </w:rPr>
      </w:pPr>
    </w:p>
    <w:sectPr w:rsidR="006D3D9E" w:rsidRPr="004205B1" w:rsidSect="00DC49A8">
      <w:headerReference w:type="default" r:id="rId14"/>
      <w:footerReference w:type="default" r:id="rId15"/>
      <w:pgSz w:w="11906" w:h="16838"/>
      <w:pgMar w:top="1440" w:right="1080" w:bottom="1440" w:left="1080" w:header="73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80CB2C" w14:textId="77777777" w:rsidR="00CF7CDB" w:rsidRDefault="00CF7CDB" w:rsidP="00F1448D">
      <w:r>
        <w:separator/>
      </w:r>
    </w:p>
  </w:endnote>
  <w:endnote w:type="continuationSeparator" w:id="0">
    <w:p w14:paraId="73B2C148" w14:textId="77777777" w:rsidR="00CF7CDB" w:rsidRDefault="00CF7CDB" w:rsidP="00F144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CD4CC" w14:textId="77777777" w:rsidR="00BE3D18" w:rsidRDefault="00BE3D18">
    <w:pPr>
      <w:pStyle w:val="Stopka"/>
    </w:pPr>
    <w:r>
      <w:rPr>
        <w:noProof/>
        <w:lang w:eastAsia="pl-PL"/>
      </w:rPr>
      <w:drawing>
        <wp:anchor distT="0" distB="0" distL="114300" distR="114300" simplePos="0" relativeHeight="251661312" behindDoc="0" locked="0" layoutInCell="1" allowOverlap="1" wp14:anchorId="072F9242" wp14:editId="470A952A">
          <wp:simplePos x="0" y="0"/>
          <wp:positionH relativeFrom="column">
            <wp:posOffset>-685796</wp:posOffset>
          </wp:positionH>
          <wp:positionV relativeFrom="paragraph">
            <wp:posOffset>-254635</wp:posOffset>
          </wp:positionV>
          <wp:extent cx="7595992" cy="918870"/>
          <wp:effectExtent l="0" t="0" r="0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Ciunn/Tymbark/wysylka_stopka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95992" cy="918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A85D0E" w14:textId="77777777" w:rsidR="00CF7CDB" w:rsidRDefault="00CF7CDB" w:rsidP="00F1448D">
      <w:r>
        <w:separator/>
      </w:r>
    </w:p>
  </w:footnote>
  <w:footnote w:type="continuationSeparator" w:id="0">
    <w:p w14:paraId="1B2AC75C" w14:textId="77777777" w:rsidR="00CF7CDB" w:rsidRDefault="00CF7CDB" w:rsidP="00F144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E4230F" w14:textId="77777777" w:rsidR="00B33CD0" w:rsidRDefault="00B33CD0" w:rsidP="00B33CD0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5454FDB0" wp14:editId="5B953C1A">
          <wp:simplePos x="0" y="0"/>
          <wp:positionH relativeFrom="column">
            <wp:posOffset>-723265</wp:posOffset>
          </wp:positionH>
          <wp:positionV relativeFrom="paragraph">
            <wp:posOffset>-454660</wp:posOffset>
          </wp:positionV>
          <wp:extent cx="7596000" cy="922148"/>
          <wp:effectExtent l="0" t="0" r="0" b="0"/>
          <wp:wrapNone/>
          <wp:docPr id="1" name="Obraz 1" descr="../Ciunn/Tymbark/wysylka_naglowek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Ciunn/Tymbark/wysylka_naglowek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96000" cy="9221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0621ED11" w14:textId="77777777" w:rsidR="007534E6" w:rsidRDefault="007534E6" w:rsidP="007534E6">
    <w:pPr>
      <w:pStyle w:val="Nagwek"/>
    </w:pPr>
  </w:p>
  <w:p w14:paraId="5E9046F8" w14:textId="77777777" w:rsidR="007534E6" w:rsidRPr="007534E6" w:rsidRDefault="007534E6" w:rsidP="007534E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B16D6"/>
    <w:multiLevelType w:val="hybridMultilevel"/>
    <w:tmpl w:val="B8FADE0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1D0355"/>
    <w:multiLevelType w:val="hybridMultilevel"/>
    <w:tmpl w:val="F2509E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E654D6"/>
    <w:multiLevelType w:val="hybridMultilevel"/>
    <w:tmpl w:val="E54EA0E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A0F2A61"/>
    <w:multiLevelType w:val="hybridMultilevel"/>
    <w:tmpl w:val="5DBC8AC8"/>
    <w:lvl w:ilvl="0" w:tplc="E6C6EE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4A6072D"/>
    <w:multiLevelType w:val="hybridMultilevel"/>
    <w:tmpl w:val="C96E12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567E3C"/>
    <w:multiLevelType w:val="hybridMultilevel"/>
    <w:tmpl w:val="A2CE4EE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2894124"/>
    <w:multiLevelType w:val="hybridMultilevel"/>
    <w:tmpl w:val="C96E127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0C604F5"/>
    <w:multiLevelType w:val="hybridMultilevel"/>
    <w:tmpl w:val="4B80DE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6A333D"/>
    <w:multiLevelType w:val="hybridMultilevel"/>
    <w:tmpl w:val="AF781FC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A896041"/>
    <w:multiLevelType w:val="hybridMultilevel"/>
    <w:tmpl w:val="1B2A6A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2E6557"/>
    <w:multiLevelType w:val="hybridMultilevel"/>
    <w:tmpl w:val="4DB2266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9"/>
  </w:num>
  <w:num w:numId="5">
    <w:abstractNumId w:val="6"/>
  </w:num>
  <w:num w:numId="6">
    <w:abstractNumId w:val="5"/>
  </w:num>
  <w:num w:numId="7">
    <w:abstractNumId w:val="4"/>
  </w:num>
  <w:num w:numId="8">
    <w:abstractNumId w:val="7"/>
  </w:num>
  <w:num w:numId="9">
    <w:abstractNumId w:val="3"/>
  </w:num>
  <w:num w:numId="10">
    <w:abstractNumId w:val="2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C0NDA3MDM3MjExsDRW0lEKTi0uzszPAykwqgUAlC/4jCwAAAA="/>
  </w:docVars>
  <w:rsids>
    <w:rsidRoot w:val="004A7A48"/>
    <w:rsid w:val="000028B2"/>
    <w:rsid w:val="00011971"/>
    <w:rsid w:val="00031CF5"/>
    <w:rsid w:val="00034034"/>
    <w:rsid w:val="000348B8"/>
    <w:rsid w:val="00034E3C"/>
    <w:rsid w:val="00035113"/>
    <w:rsid w:val="0003520B"/>
    <w:rsid w:val="00035790"/>
    <w:rsid w:val="00036632"/>
    <w:rsid w:val="00036679"/>
    <w:rsid w:val="00037545"/>
    <w:rsid w:val="000408FB"/>
    <w:rsid w:val="00041F41"/>
    <w:rsid w:val="0004499C"/>
    <w:rsid w:val="00045268"/>
    <w:rsid w:val="00050173"/>
    <w:rsid w:val="000510B8"/>
    <w:rsid w:val="00056E0D"/>
    <w:rsid w:val="000570E2"/>
    <w:rsid w:val="00061868"/>
    <w:rsid w:val="00064AE4"/>
    <w:rsid w:val="00065244"/>
    <w:rsid w:val="00071F17"/>
    <w:rsid w:val="00077355"/>
    <w:rsid w:val="000828AD"/>
    <w:rsid w:val="00085063"/>
    <w:rsid w:val="00087DEC"/>
    <w:rsid w:val="00087E7A"/>
    <w:rsid w:val="00093A0B"/>
    <w:rsid w:val="000A1917"/>
    <w:rsid w:val="000A2077"/>
    <w:rsid w:val="000A59DA"/>
    <w:rsid w:val="000B396B"/>
    <w:rsid w:val="000B5AA8"/>
    <w:rsid w:val="000B7CFC"/>
    <w:rsid w:val="000C069D"/>
    <w:rsid w:val="000C0FCA"/>
    <w:rsid w:val="000C3BB6"/>
    <w:rsid w:val="000C52A0"/>
    <w:rsid w:val="000C5E1B"/>
    <w:rsid w:val="000D1C68"/>
    <w:rsid w:val="000D7FFC"/>
    <w:rsid w:val="000E62EE"/>
    <w:rsid w:val="000E6B84"/>
    <w:rsid w:val="000F0679"/>
    <w:rsid w:val="000F2C07"/>
    <w:rsid w:val="000F2F6C"/>
    <w:rsid w:val="0010199A"/>
    <w:rsid w:val="001051C8"/>
    <w:rsid w:val="0010717F"/>
    <w:rsid w:val="00111BB7"/>
    <w:rsid w:val="00114BE2"/>
    <w:rsid w:val="0011749A"/>
    <w:rsid w:val="001210DB"/>
    <w:rsid w:val="001217DC"/>
    <w:rsid w:val="00122678"/>
    <w:rsid w:val="001276E4"/>
    <w:rsid w:val="00131758"/>
    <w:rsid w:val="00133D26"/>
    <w:rsid w:val="00136D72"/>
    <w:rsid w:val="00142F5E"/>
    <w:rsid w:val="00143B05"/>
    <w:rsid w:val="00151CB5"/>
    <w:rsid w:val="001607F9"/>
    <w:rsid w:val="00167680"/>
    <w:rsid w:val="00167B6E"/>
    <w:rsid w:val="00172435"/>
    <w:rsid w:val="00177336"/>
    <w:rsid w:val="00180259"/>
    <w:rsid w:val="0019011E"/>
    <w:rsid w:val="00190C9F"/>
    <w:rsid w:val="00190E75"/>
    <w:rsid w:val="00191D97"/>
    <w:rsid w:val="00195EAE"/>
    <w:rsid w:val="001A0527"/>
    <w:rsid w:val="001A17E2"/>
    <w:rsid w:val="001A2143"/>
    <w:rsid w:val="001B0DB3"/>
    <w:rsid w:val="001B2648"/>
    <w:rsid w:val="001C01D4"/>
    <w:rsid w:val="001C199C"/>
    <w:rsid w:val="001C4A60"/>
    <w:rsid w:val="001C77B2"/>
    <w:rsid w:val="001D05B6"/>
    <w:rsid w:val="001D2E5E"/>
    <w:rsid w:val="001D54D8"/>
    <w:rsid w:val="001E2756"/>
    <w:rsid w:val="001E7D85"/>
    <w:rsid w:val="001F077B"/>
    <w:rsid w:val="001F0AB5"/>
    <w:rsid w:val="001F2C83"/>
    <w:rsid w:val="001F359F"/>
    <w:rsid w:val="001F5EB4"/>
    <w:rsid w:val="001F6FEB"/>
    <w:rsid w:val="001F7EDB"/>
    <w:rsid w:val="00202F4C"/>
    <w:rsid w:val="00203ADB"/>
    <w:rsid w:val="0020481A"/>
    <w:rsid w:val="00206080"/>
    <w:rsid w:val="00211080"/>
    <w:rsid w:val="00212217"/>
    <w:rsid w:val="002125CE"/>
    <w:rsid w:val="00217422"/>
    <w:rsid w:val="0021743B"/>
    <w:rsid w:val="002176CD"/>
    <w:rsid w:val="00221DB9"/>
    <w:rsid w:val="002232D3"/>
    <w:rsid w:val="002266D5"/>
    <w:rsid w:val="00227E2C"/>
    <w:rsid w:val="0023599A"/>
    <w:rsid w:val="00240D64"/>
    <w:rsid w:val="002447B6"/>
    <w:rsid w:val="00246FFD"/>
    <w:rsid w:val="00250E4C"/>
    <w:rsid w:val="00253074"/>
    <w:rsid w:val="00256312"/>
    <w:rsid w:val="00260B71"/>
    <w:rsid w:val="0026140F"/>
    <w:rsid w:val="00263293"/>
    <w:rsid w:val="002639E3"/>
    <w:rsid w:val="00263D25"/>
    <w:rsid w:val="00266A52"/>
    <w:rsid w:val="00283731"/>
    <w:rsid w:val="00283EF1"/>
    <w:rsid w:val="00285F15"/>
    <w:rsid w:val="002909E6"/>
    <w:rsid w:val="00292677"/>
    <w:rsid w:val="0029289E"/>
    <w:rsid w:val="0029385E"/>
    <w:rsid w:val="002958D7"/>
    <w:rsid w:val="002B3ED8"/>
    <w:rsid w:val="002B4C32"/>
    <w:rsid w:val="002C2441"/>
    <w:rsid w:val="002C34AC"/>
    <w:rsid w:val="002C3EED"/>
    <w:rsid w:val="002D356F"/>
    <w:rsid w:val="002D3590"/>
    <w:rsid w:val="002E1A83"/>
    <w:rsid w:val="002E352A"/>
    <w:rsid w:val="002E376E"/>
    <w:rsid w:val="002E63F2"/>
    <w:rsid w:val="002E6AB2"/>
    <w:rsid w:val="002E7C73"/>
    <w:rsid w:val="002F04BF"/>
    <w:rsid w:val="003051AD"/>
    <w:rsid w:val="0030758D"/>
    <w:rsid w:val="003101AD"/>
    <w:rsid w:val="00310A70"/>
    <w:rsid w:val="00311ECC"/>
    <w:rsid w:val="00313CDA"/>
    <w:rsid w:val="00314D10"/>
    <w:rsid w:val="00315AA4"/>
    <w:rsid w:val="00316E2D"/>
    <w:rsid w:val="00317AF3"/>
    <w:rsid w:val="00317C14"/>
    <w:rsid w:val="0032059D"/>
    <w:rsid w:val="00323006"/>
    <w:rsid w:val="00331F7E"/>
    <w:rsid w:val="00332D0E"/>
    <w:rsid w:val="0033597F"/>
    <w:rsid w:val="00341FBA"/>
    <w:rsid w:val="003474A7"/>
    <w:rsid w:val="00350144"/>
    <w:rsid w:val="00351D62"/>
    <w:rsid w:val="00357480"/>
    <w:rsid w:val="003577D6"/>
    <w:rsid w:val="00360348"/>
    <w:rsid w:val="00360680"/>
    <w:rsid w:val="00361D1C"/>
    <w:rsid w:val="00362379"/>
    <w:rsid w:val="00362955"/>
    <w:rsid w:val="003644FC"/>
    <w:rsid w:val="00365B4B"/>
    <w:rsid w:val="0036755A"/>
    <w:rsid w:val="00370D7E"/>
    <w:rsid w:val="0037194E"/>
    <w:rsid w:val="003721E4"/>
    <w:rsid w:val="00372D04"/>
    <w:rsid w:val="003750ED"/>
    <w:rsid w:val="00380B0A"/>
    <w:rsid w:val="0038232F"/>
    <w:rsid w:val="00383189"/>
    <w:rsid w:val="003833D3"/>
    <w:rsid w:val="003918DE"/>
    <w:rsid w:val="00394031"/>
    <w:rsid w:val="003B1290"/>
    <w:rsid w:val="003E00EF"/>
    <w:rsid w:val="003E0C05"/>
    <w:rsid w:val="003E18DB"/>
    <w:rsid w:val="003E1A3B"/>
    <w:rsid w:val="003E275F"/>
    <w:rsid w:val="003E6EE2"/>
    <w:rsid w:val="003F5FCA"/>
    <w:rsid w:val="00400741"/>
    <w:rsid w:val="004018CA"/>
    <w:rsid w:val="00401AFA"/>
    <w:rsid w:val="0041509D"/>
    <w:rsid w:val="004205B1"/>
    <w:rsid w:val="0042360B"/>
    <w:rsid w:val="00425C6C"/>
    <w:rsid w:val="00426B37"/>
    <w:rsid w:val="0043076E"/>
    <w:rsid w:val="00431799"/>
    <w:rsid w:val="00436111"/>
    <w:rsid w:val="00447ADD"/>
    <w:rsid w:val="0046064A"/>
    <w:rsid w:val="0046181D"/>
    <w:rsid w:val="00463BD5"/>
    <w:rsid w:val="004729D3"/>
    <w:rsid w:val="004762AF"/>
    <w:rsid w:val="00477892"/>
    <w:rsid w:val="0048006C"/>
    <w:rsid w:val="004860BB"/>
    <w:rsid w:val="004901C9"/>
    <w:rsid w:val="00490387"/>
    <w:rsid w:val="00494334"/>
    <w:rsid w:val="004959F8"/>
    <w:rsid w:val="004A3869"/>
    <w:rsid w:val="004A7A48"/>
    <w:rsid w:val="004A7CA8"/>
    <w:rsid w:val="004C3511"/>
    <w:rsid w:val="004D13EC"/>
    <w:rsid w:val="004D378B"/>
    <w:rsid w:val="004D79A2"/>
    <w:rsid w:val="004D7F03"/>
    <w:rsid w:val="004E0856"/>
    <w:rsid w:val="004E4E80"/>
    <w:rsid w:val="004E4E9F"/>
    <w:rsid w:val="004E5E4B"/>
    <w:rsid w:val="004F2D65"/>
    <w:rsid w:val="004F3DAE"/>
    <w:rsid w:val="005047E4"/>
    <w:rsid w:val="00507299"/>
    <w:rsid w:val="00514B02"/>
    <w:rsid w:val="005214CA"/>
    <w:rsid w:val="00525386"/>
    <w:rsid w:val="00527E09"/>
    <w:rsid w:val="00530AF1"/>
    <w:rsid w:val="005325B8"/>
    <w:rsid w:val="00535638"/>
    <w:rsid w:val="00544A1E"/>
    <w:rsid w:val="005536CA"/>
    <w:rsid w:val="005546D3"/>
    <w:rsid w:val="00556255"/>
    <w:rsid w:val="0055790B"/>
    <w:rsid w:val="00557B71"/>
    <w:rsid w:val="00557C69"/>
    <w:rsid w:val="00567199"/>
    <w:rsid w:val="00567682"/>
    <w:rsid w:val="00570A62"/>
    <w:rsid w:val="00574BF9"/>
    <w:rsid w:val="00577EBD"/>
    <w:rsid w:val="00580A45"/>
    <w:rsid w:val="00580AA4"/>
    <w:rsid w:val="00597B04"/>
    <w:rsid w:val="005A3197"/>
    <w:rsid w:val="005A4044"/>
    <w:rsid w:val="005A4B8C"/>
    <w:rsid w:val="005A5352"/>
    <w:rsid w:val="005B0CE6"/>
    <w:rsid w:val="005B2A43"/>
    <w:rsid w:val="005B7C0B"/>
    <w:rsid w:val="005C1868"/>
    <w:rsid w:val="005C1E65"/>
    <w:rsid w:val="005C2164"/>
    <w:rsid w:val="005C37A9"/>
    <w:rsid w:val="005C5E81"/>
    <w:rsid w:val="005C7201"/>
    <w:rsid w:val="005D19F9"/>
    <w:rsid w:val="005D3447"/>
    <w:rsid w:val="005D34AE"/>
    <w:rsid w:val="005D5B0F"/>
    <w:rsid w:val="005D76F2"/>
    <w:rsid w:val="005E0D6E"/>
    <w:rsid w:val="005E212F"/>
    <w:rsid w:val="005E483E"/>
    <w:rsid w:val="005E5418"/>
    <w:rsid w:val="005E6682"/>
    <w:rsid w:val="005E721D"/>
    <w:rsid w:val="005E73A2"/>
    <w:rsid w:val="005F08CB"/>
    <w:rsid w:val="005F1C1B"/>
    <w:rsid w:val="005F2EE7"/>
    <w:rsid w:val="005F6FAC"/>
    <w:rsid w:val="0060213E"/>
    <w:rsid w:val="00603BFC"/>
    <w:rsid w:val="00606139"/>
    <w:rsid w:val="00614F7E"/>
    <w:rsid w:val="00617153"/>
    <w:rsid w:val="006175D2"/>
    <w:rsid w:val="0062633A"/>
    <w:rsid w:val="006362D3"/>
    <w:rsid w:val="00643182"/>
    <w:rsid w:val="00644CEF"/>
    <w:rsid w:val="0064640C"/>
    <w:rsid w:val="00647C98"/>
    <w:rsid w:val="006504DB"/>
    <w:rsid w:val="00652B6E"/>
    <w:rsid w:val="00652BEE"/>
    <w:rsid w:val="006563B3"/>
    <w:rsid w:val="00657CE8"/>
    <w:rsid w:val="00661E45"/>
    <w:rsid w:val="00662D6A"/>
    <w:rsid w:val="00663B67"/>
    <w:rsid w:val="00664EB8"/>
    <w:rsid w:val="006725A7"/>
    <w:rsid w:val="00673178"/>
    <w:rsid w:val="00673C6D"/>
    <w:rsid w:val="00676E2A"/>
    <w:rsid w:val="0068058E"/>
    <w:rsid w:val="006840BC"/>
    <w:rsid w:val="0068581D"/>
    <w:rsid w:val="00687DD5"/>
    <w:rsid w:val="00691003"/>
    <w:rsid w:val="0069108E"/>
    <w:rsid w:val="00692417"/>
    <w:rsid w:val="00697A10"/>
    <w:rsid w:val="006A0B38"/>
    <w:rsid w:val="006A1A19"/>
    <w:rsid w:val="006A7C89"/>
    <w:rsid w:val="006C01D7"/>
    <w:rsid w:val="006C10DD"/>
    <w:rsid w:val="006C3941"/>
    <w:rsid w:val="006C4123"/>
    <w:rsid w:val="006D3D9E"/>
    <w:rsid w:val="006D5787"/>
    <w:rsid w:val="006E209E"/>
    <w:rsid w:val="006E375F"/>
    <w:rsid w:val="006E4B3A"/>
    <w:rsid w:val="006F0166"/>
    <w:rsid w:val="006F0B1A"/>
    <w:rsid w:val="006F16A0"/>
    <w:rsid w:val="006F1EFD"/>
    <w:rsid w:val="006F3272"/>
    <w:rsid w:val="006F36F7"/>
    <w:rsid w:val="006F7576"/>
    <w:rsid w:val="00702F4F"/>
    <w:rsid w:val="0070444F"/>
    <w:rsid w:val="00705BD2"/>
    <w:rsid w:val="007065AD"/>
    <w:rsid w:val="00711240"/>
    <w:rsid w:val="00713D14"/>
    <w:rsid w:val="00716F2B"/>
    <w:rsid w:val="007202C6"/>
    <w:rsid w:val="00722FAB"/>
    <w:rsid w:val="00724EED"/>
    <w:rsid w:val="00724FF0"/>
    <w:rsid w:val="00725F1D"/>
    <w:rsid w:val="00726B83"/>
    <w:rsid w:val="007318AB"/>
    <w:rsid w:val="00732231"/>
    <w:rsid w:val="00732C37"/>
    <w:rsid w:val="00741D88"/>
    <w:rsid w:val="007421C0"/>
    <w:rsid w:val="00744838"/>
    <w:rsid w:val="00746936"/>
    <w:rsid w:val="00747C89"/>
    <w:rsid w:val="007534E6"/>
    <w:rsid w:val="00754B78"/>
    <w:rsid w:val="00755467"/>
    <w:rsid w:val="00757298"/>
    <w:rsid w:val="00764B66"/>
    <w:rsid w:val="007659B4"/>
    <w:rsid w:val="00770AAB"/>
    <w:rsid w:val="007727CE"/>
    <w:rsid w:val="00784990"/>
    <w:rsid w:val="00784CF9"/>
    <w:rsid w:val="00786272"/>
    <w:rsid w:val="0079212D"/>
    <w:rsid w:val="00795DC0"/>
    <w:rsid w:val="007A25F9"/>
    <w:rsid w:val="007A2EA4"/>
    <w:rsid w:val="007A3351"/>
    <w:rsid w:val="007A3E50"/>
    <w:rsid w:val="007B24E4"/>
    <w:rsid w:val="007B4C5A"/>
    <w:rsid w:val="007B59B2"/>
    <w:rsid w:val="007B6A3B"/>
    <w:rsid w:val="007C0D94"/>
    <w:rsid w:val="007C2487"/>
    <w:rsid w:val="007C3AC8"/>
    <w:rsid w:val="007C7BC9"/>
    <w:rsid w:val="007D30E3"/>
    <w:rsid w:val="007D42B6"/>
    <w:rsid w:val="007D4801"/>
    <w:rsid w:val="007D5061"/>
    <w:rsid w:val="007D5A39"/>
    <w:rsid w:val="007D749A"/>
    <w:rsid w:val="007E2C92"/>
    <w:rsid w:val="007E57F8"/>
    <w:rsid w:val="007E64DA"/>
    <w:rsid w:val="007F377D"/>
    <w:rsid w:val="007F709C"/>
    <w:rsid w:val="007F7852"/>
    <w:rsid w:val="00802106"/>
    <w:rsid w:val="008104AA"/>
    <w:rsid w:val="00812624"/>
    <w:rsid w:val="00815F13"/>
    <w:rsid w:val="00820FE0"/>
    <w:rsid w:val="00821F60"/>
    <w:rsid w:val="0082466C"/>
    <w:rsid w:val="00830A40"/>
    <w:rsid w:val="00831E8A"/>
    <w:rsid w:val="0083554E"/>
    <w:rsid w:val="0083567C"/>
    <w:rsid w:val="008366F6"/>
    <w:rsid w:val="00840311"/>
    <w:rsid w:val="008469F1"/>
    <w:rsid w:val="0084781B"/>
    <w:rsid w:val="00850985"/>
    <w:rsid w:val="00854489"/>
    <w:rsid w:val="00856B30"/>
    <w:rsid w:val="0086193C"/>
    <w:rsid w:val="0086291E"/>
    <w:rsid w:val="008662F4"/>
    <w:rsid w:val="00866508"/>
    <w:rsid w:val="00872510"/>
    <w:rsid w:val="00874AF7"/>
    <w:rsid w:val="00877EC9"/>
    <w:rsid w:val="0088084B"/>
    <w:rsid w:val="008808F9"/>
    <w:rsid w:val="00882B7A"/>
    <w:rsid w:val="00886D0C"/>
    <w:rsid w:val="00890AC9"/>
    <w:rsid w:val="008958D0"/>
    <w:rsid w:val="008A552C"/>
    <w:rsid w:val="008A6986"/>
    <w:rsid w:val="008B1A69"/>
    <w:rsid w:val="008B6029"/>
    <w:rsid w:val="008B678C"/>
    <w:rsid w:val="008B6F05"/>
    <w:rsid w:val="008B7E2F"/>
    <w:rsid w:val="008C0490"/>
    <w:rsid w:val="008D183A"/>
    <w:rsid w:val="008D4AC3"/>
    <w:rsid w:val="008D7C77"/>
    <w:rsid w:val="008E0526"/>
    <w:rsid w:val="008E0F8C"/>
    <w:rsid w:val="008E12B4"/>
    <w:rsid w:val="008E502D"/>
    <w:rsid w:val="008F1D99"/>
    <w:rsid w:val="008F2F02"/>
    <w:rsid w:val="008F3AC5"/>
    <w:rsid w:val="008F7975"/>
    <w:rsid w:val="00901620"/>
    <w:rsid w:val="0090193B"/>
    <w:rsid w:val="00901DA3"/>
    <w:rsid w:val="0090251F"/>
    <w:rsid w:val="00902586"/>
    <w:rsid w:val="00904816"/>
    <w:rsid w:val="00904CC3"/>
    <w:rsid w:val="0090535C"/>
    <w:rsid w:val="0090669C"/>
    <w:rsid w:val="00912E1C"/>
    <w:rsid w:val="00913B86"/>
    <w:rsid w:val="0091614F"/>
    <w:rsid w:val="00916FA1"/>
    <w:rsid w:val="0092262E"/>
    <w:rsid w:val="009240CA"/>
    <w:rsid w:val="00933A8F"/>
    <w:rsid w:val="0093470D"/>
    <w:rsid w:val="0093698A"/>
    <w:rsid w:val="0093774B"/>
    <w:rsid w:val="00944FA1"/>
    <w:rsid w:val="00944FF6"/>
    <w:rsid w:val="0094530D"/>
    <w:rsid w:val="00945C05"/>
    <w:rsid w:val="0094792F"/>
    <w:rsid w:val="00955954"/>
    <w:rsid w:val="00962589"/>
    <w:rsid w:val="009628FE"/>
    <w:rsid w:val="00970B6A"/>
    <w:rsid w:val="00971D26"/>
    <w:rsid w:val="00974B66"/>
    <w:rsid w:val="00975B9B"/>
    <w:rsid w:val="0098355D"/>
    <w:rsid w:val="00985825"/>
    <w:rsid w:val="0099431E"/>
    <w:rsid w:val="009A650D"/>
    <w:rsid w:val="009B7739"/>
    <w:rsid w:val="009C0B83"/>
    <w:rsid w:val="009C75BD"/>
    <w:rsid w:val="009D0C5A"/>
    <w:rsid w:val="009D1D67"/>
    <w:rsid w:val="009E0DE0"/>
    <w:rsid w:val="009E1B87"/>
    <w:rsid w:val="009F0325"/>
    <w:rsid w:val="009F36CA"/>
    <w:rsid w:val="00A047DC"/>
    <w:rsid w:val="00A13CE7"/>
    <w:rsid w:val="00A13DA1"/>
    <w:rsid w:val="00A15BE3"/>
    <w:rsid w:val="00A238A5"/>
    <w:rsid w:val="00A25AFD"/>
    <w:rsid w:val="00A27E69"/>
    <w:rsid w:val="00A3071F"/>
    <w:rsid w:val="00A3470D"/>
    <w:rsid w:val="00A349A7"/>
    <w:rsid w:val="00A34CB6"/>
    <w:rsid w:val="00A36D9B"/>
    <w:rsid w:val="00A376FD"/>
    <w:rsid w:val="00A42708"/>
    <w:rsid w:val="00A43C0A"/>
    <w:rsid w:val="00A44FA8"/>
    <w:rsid w:val="00A62CAE"/>
    <w:rsid w:val="00A63A82"/>
    <w:rsid w:val="00A66132"/>
    <w:rsid w:val="00A72E83"/>
    <w:rsid w:val="00A73134"/>
    <w:rsid w:val="00A85567"/>
    <w:rsid w:val="00A866A2"/>
    <w:rsid w:val="00A86E47"/>
    <w:rsid w:val="00AA2C35"/>
    <w:rsid w:val="00AA3D98"/>
    <w:rsid w:val="00AA551C"/>
    <w:rsid w:val="00AA7A22"/>
    <w:rsid w:val="00AB011C"/>
    <w:rsid w:val="00AB224E"/>
    <w:rsid w:val="00AB4006"/>
    <w:rsid w:val="00AB57FD"/>
    <w:rsid w:val="00AC42BE"/>
    <w:rsid w:val="00AC4F18"/>
    <w:rsid w:val="00AC5105"/>
    <w:rsid w:val="00AC6BD2"/>
    <w:rsid w:val="00AC6F11"/>
    <w:rsid w:val="00AD0296"/>
    <w:rsid w:val="00AD2031"/>
    <w:rsid w:val="00AD21DC"/>
    <w:rsid w:val="00AE4909"/>
    <w:rsid w:val="00AE798A"/>
    <w:rsid w:val="00AE7E64"/>
    <w:rsid w:val="00AF0128"/>
    <w:rsid w:val="00AF0606"/>
    <w:rsid w:val="00B00212"/>
    <w:rsid w:val="00B00CF5"/>
    <w:rsid w:val="00B02CDB"/>
    <w:rsid w:val="00B04836"/>
    <w:rsid w:val="00B12309"/>
    <w:rsid w:val="00B12A0F"/>
    <w:rsid w:val="00B14B6D"/>
    <w:rsid w:val="00B20EB5"/>
    <w:rsid w:val="00B2120C"/>
    <w:rsid w:val="00B21C57"/>
    <w:rsid w:val="00B22C5A"/>
    <w:rsid w:val="00B238B8"/>
    <w:rsid w:val="00B24BC8"/>
    <w:rsid w:val="00B30460"/>
    <w:rsid w:val="00B33CD0"/>
    <w:rsid w:val="00B34636"/>
    <w:rsid w:val="00B346EE"/>
    <w:rsid w:val="00B4574C"/>
    <w:rsid w:val="00B479A5"/>
    <w:rsid w:val="00B51142"/>
    <w:rsid w:val="00B55614"/>
    <w:rsid w:val="00B5615C"/>
    <w:rsid w:val="00B62409"/>
    <w:rsid w:val="00B633B3"/>
    <w:rsid w:val="00B63581"/>
    <w:rsid w:val="00B656F6"/>
    <w:rsid w:val="00B66F4C"/>
    <w:rsid w:val="00B7464C"/>
    <w:rsid w:val="00B80FB5"/>
    <w:rsid w:val="00B84BE4"/>
    <w:rsid w:val="00B870A5"/>
    <w:rsid w:val="00B908E5"/>
    <w:rsid w:val="00B9121B"/>
    <w:rsid w:val="00BA01E8"/>
    <w:rsid w:val="00BA3209"/>
    <w:rsid w:val="00BB03A2"/>
    <w:rsid w:val="00BB068B"/>
    <w:rsid w:val="00BB6D69"/>
    <w:rsid w:val="00BB75F1"/>
    <w:rsid w:val="00BC0565"/>
    <w:rsid w:val="00BD0143"/>
    <w:rsid w:val="00BD1577"/>
    <w:rsid w:val="00BD5F1A"/>
    <w:rsid w:val="00BD70B2"/>
    <w:rsid w:val="00BD77A9"/>
    <w:rsid w:val="00BE3D18"/>
    <w:rsid w:val="00BE5B1F"/>
    <w:rsid w:val="00BE5D17"/>
    <w:rsid w:val="00BE7211"/>
    <w:rsid w:val="00BF0171"/>
    <w:rsid w:val="00BF363C"/>
    <w:rsid w:val="00BF3EF5"/>
    <w:rsid w:val="00BF52F8"/>
    <w:rsid w:val="00BF5FE9"/>
    <w:rsid w:val="00C00C2B"/>
    <w:rsid w:val="00C01DEE"/>
    <w:rsid w:val="00C024B8"/>
    <w:rsid w:val="00C06AB9"/>
    <w:rsid w:val="00C10819"/>
    <w:rsid w:val="00C124F3"/>
    <w:rsid w:val="00C216EF"/>
    <w:rsid w:val="00C22EDD"/>
    <w:rsid w:val="00C24DB8"/>
    <w:rsid w:val="00C31A51"/>
    <w:rsid w:val="00C32BDC"/>
    <w:rsid w:val="00C430E1"/>
    <w:rsid w:val="00C43E98"/>
    <w:rsid w:val="00C442E0"/>
    <w:rsid w:val="00C4438E"/>
    <w:rsid w:val="00C45FA4"/>
    <w:rsid w:val="00C52508"/>
    <w:rsid w:val="00C54040"/>
    <w:rsid w:val="00C55F8C"/>
    <w:rsid w:val="00C57B76"/>
    <w:rsid w:val="00C602DA"/>
    <w:rsid w:val="00C608BC"/>
    <w:rsid w:val="00C65938"/>
    <w:rsid w:val="00C70479"/>
    <w:rsid w:val="00C71B5E"/>
    <w:rsid w:val="00C81B42"/>
    <w:rsid w:val="00C86790"/>
    <w:rsid w:val="00C91474"/>
    <w:rsid w:val="00C91ED8"/>
    <w:rsid w:val="00C9584B"/>
    <w:rsid w:val="00CA32D7"/>
    <w:rsid w:val="00CA4BE4"/>
    <w:rsid w:val="00CA72A4"/>
    <w:rsid w:val="00CB1111"/>
    <w:rsid w:val="00CB3C72"/>
    <w:rsid w:val="00CC239A"/>
    <w:rsid w:val="00CC2C0B"/>
    <w:rsid w:val="00CC2E31"/>
    <w:rsid w:val="00CD2EB3"/>
    <w:rsid w:val="00CD3A16"/>
    <w:rsid w:val="00CE028B"/>
    <w:rsid w:val="00CE4E0C"/>
    <w:rsid w:val="00CF2ADC"/>
    <w:rsid w:val="00CF4E51"/>
    <w:rsid w:val="00CF7CDB"/>
    <w:rsid w:val="00D00853"/>
    <w:rsid w:val="00D04CFF"/>
    <w:rsid w:val="00D11517"/>
    <w:rsid w:val="00D128F4"/>
    <w:rsid w:val="00D12B77"/>
    <w:rsid w:val="00D139EB"/>
    <w:rsid w:val="00D151AF"/>
    <w:rsid w:val="00D16F25"/>
    <w:rsid w:val="00D27B20"/>
    <w:rsid w:val="00D322E5"/>
    <w:rsid w:val="00D40717"/>
    <w:rsid w:val="00D417A9"/>
    <w:rsid w:val="00D425EB"/>
    <w:rsid w:val="00D4291D"/>
    <w:rsid w:val="00D435D3"/>
    <w:rsid w:val="00D44654"/>
    <w:rsid w:val="00D4580F"/>
    <w:rsid w:val="00D46347"/>
    <w:rsid w:val="00D5037A"/>
    <w:rsid w:val="00D50BF2"/>
    <w:rsid w:val="00D5156C"/>
    <w:rsid w:val="00D53597"/>
    <w:rsid w:val="00D54F44"/>
    <w:rsid w:val="00D65656"/>
    <w:rsid w:val="00D70AFB"/>
    <w:rsid w:val="00D73CEB"/>
    <w:rsid w:val="00D750AB"/>
    <w:rsid w:val="00D75C88"/>
    <w:rsid w:val="00D9365F"/>
    <w:rsid w:val="00DA0992"/>
    <w:rsid w:val="00DA45C5"/>
    <w:rsid w:val="00DA5879"/>
    <w:rsid w:val="00DB1655"/>
    <w:rsid w:val="00DB2787"/>
    <w:rsid w:val="00DB384F"/>
    <w:rsid w:val="00DB4D30"/>
    <w:rsid w:val="00DB50A0"/>
    <w:rsid w:val="00DB7C0C"/>
    <w:rsid w:val="00DC2EBE"/>
    <w:rsid w:val="00DC41EC"/>
    <w:rsid w:val="00DC49A8"/>
    <w:rsid w:val="00DD0AB3"/>
    <w:rsid w:val="00DD2321"/>
    <w:rsid w:val="00DD5397"/>
    <w:rsid w:val="00DD646C"/>
    <w:rsid w:val="00DD79DF"/>
    <w:rsid w:val="00DE4752"/>
    <w:rsid w:val="00DE4A36"/>
    <w:rsid w:val="00DE7830"/>
    <w:rsid w:val="00DF013F"/>
    <w:rsid w:val="00DF07EB"/>
    <w:rsid w:val="00DF0D90"/>
    <w:rsid w:val="00DF0DBB"/>
    <w:rsid w:val="00DF6E9F"/>
    <w:rsid w:val="00E01D41"/>
    <w:rsid w:val="00E04566"/>
    <w:rsid w:val="00E050B5"/>
    <w:rsid w:val="00E06D8B"/>
    <w:rsid w:val="00E13803"/>
    <w:rsid w:val="00E1443A"/>
    <w:rsid w:val="00E153DC"/>
    <w:rsid w:val="00E179BB"/>
    <w:rsid w:val="00E2093F"/>
    <w:rsid w:val="00E21A03"/>
    <w:rsid w:val="00E22071"/>
    <w:rsid w:val="00E33D50"/>
    <w:rsid w:val="00E33F20"/>
    <w:rsid w:val="00E4183E"/>
    <w:rsid w:val="00E45F90"/>
    <w:rsid w:val="00E51FEE"/>
    <w:rsid w:val="00E53679"/>
    <w:rsid w:val="00E543E5"/>
    <w:rsid w:val="00E55F13"/>
    <w:rsid w:val="00E56899"/>
    <w:rsid w:val="00E5732D"/>
    <w:rsid w:val="00E6015E"/>
    <w:rsid w:val="00E71055"/>
    <w:rsid w:val="00E73EF6"/>
    <w:rsid w:val="00E76275"/>
    <w:rsid w:val="00E7719A"/>
    <w:rsid w:val="00E8026D"/>
    <w:rsid w:val="00E8532E"/>
    <w:rsid w:val="00E951E2"/>
    <w:rsid w:val="00E953F8"/>
    <w:rsid w:val="00EA1D67"/>
    <w:rsid w:val="00EA2460"/>
    <w:rsid w:val="00EA335D"/>
    <w:rsid w:val="00EA622D"/>
    <w:rsid w:val="00EA670C"/>
    <w:rsid w:val="00EB4218"/>
    <w:rsid w:val="00EB53D8"/>
    <w:rsid w:val="00EC21A8"/>
    <w:rsid w:val="00EC4DE9"/>
    <w:rsid w:val="00EC7B04"/>
    <w:rsid w:val="00EF1A4C"/>
    <w:rsid w:val="00EF2941"/>
    <w:rsid w:val="00EF4802"/>
    <w:rsid w:val="00EF4AE0"/>
    <w:rsid w:val="00EF4C0A"/>
    <w:rsid w:val="00EF4D59"/>
    <w:rsid w:val="00F00554"/>
    <w:rsid w:val="00F03EBB"/>
    <w:rsid w:val="00F04C40"/>
    <w:rsid w:val="00F1448D"/>
    <w:rsid w:val="00F14D1D"/>
    <w:rsid w:val="00F1774E"/>
    <w:rsid w:val="00F20DAE"/>
    <w:rsid w:val="00F2161C"/>
    <w:rsid w:val="00F22CD7"/>
    <w:rsid w:val="00F2387A"/>
    <w:rsid w:val="00F26DE2"/>
    <w:rsid w:val="00F308EE"/>
    <w:rsid w:val="00F31AD5"/>
    <w:rsid w:val="00F3283F"/>
    <w:rsid w:val="00F32A7B"/>
    <w:rsid w:val="00F35CE3"/>
    <w:rsid w:val="00F4263C"/>
    <w:rsid w:val="00F479AA"/>
    <w:rsid w:val="00F54857"/>
    <w:rsid w:val="00F61274"/>
    <w:rsid w:val="00F614AA"/>
    <w:rsid w:val="00F64F8E"/>
    <w:rsid w:val="00F6513C"/>
    <w:rsid w:val="00F67881"/>
    <w:rsid w:val="00F70BF7"/>
    <w:rsid w:val="00F73A8C"/>
    <w:rsid w:val="00F76633"/>
    <w:rsid w:val="00F82124"/>
    <w:rsid w:val="00F91D0F"/>
    <w:rsid w:val="00F97184"/>
    <w:rsid w:val="00FA1467"/>
    <w:rsid w:val="00FA1F9A"/>
    <w:rsid w:val="00FA49F0"/>
    <w:rsid w:val="00FB4F0A"/>
    <w:rsid w:val="00FC0A0A"/>
    <w:rsid w:val="00FC19B4"/>
    <w:rsid w:val="00FC409D"/>
    <w:rsid w:val="00FE07C8"/>
    <w:rsid w:val="00FE0B07"/>
    <w:rsid w:val="00FE348D"/>
    <w:rsid w:val="00FE4E20"/>
    <w:rsid w:val="00FF7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D01EE3"/>
  <w15:docId w15:val="{983D00EF-E9A7-D843-A0B8-833EC9543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4A7A48"/>
    <w:pPr>
      <w:spacing w:after="0" w:line="240" w:lineRule="auto"/>
    </w:pPr>
    <w:rPr>
      <w:rFonts w:ascii="Calibri" w:hAnsi="Calibri" w:cs="Calibri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3E18DB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CC2C0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CC2C0B"/>
    <w:rPr>
      <w:color w:val="0000FF"/>
      <w:u w:val="single"/>
    </w:rPr>
  </w:style>
  <w:style w:type="character" w:styleId="Uwydatnienie">
    <w:name w:val="Emphasis"/>
    <w:basedOn w:val="Domylnaczcionkaakapitu"/>
    <w:uiPriority w:val="20"/>
    <w:qFormat/>
    <w:rsid w:val="00CC2C0B"/>
    <w:rPr>
      <w:i/>
      <w:iCs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504DB"/>
    <w:rPr>
      <w:color w:val="808080"/>
      <w:shd w:val="clear" w:color="auto" w:fill="E6E6E6"/>
    </w:rPr>
  </w:style>
  <w:style w:type="paragraph" w:styleId="Bezodstpw">
    <w:name w:val="No Spacing"/>
    <w:uiPriority w:val="1"/>
    <w:qFormat/>
    <w:rsid w:val="006504DB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unhideWhenUsed/>
    <w:rsid w:val="00F1448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F1448D"/>
    <w:rPr>
      <w:rFonts w:ascii="Calibri" w:hAnsi="Calibri" w:cs="Calibri"/>
    </w:rPr>
  </w:style>
  <w:style w:type="paragraph" w:styleId="Stopka">
    <w:name w:val="footer"/>
    <w:basedOn w:val="Normalny"/>
    <w:link w:val="StopkaZnak"/>
    <w:uiPriority w:val="99"/>
    <w:unhideWhenUsed/>
    <w:rsid w:val="00F1448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1448D"/>
    <w:rPr>
      <w:rFonts w:ascii="Calibri" w:hAnsi="Calibri" w:cs="Calibri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1230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12309"/>
    <w:rPr>
      <w:rFonts w:ascii="Calibri" w:hAnsi="Calibri" w:cs="Calibri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12309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E5D1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E5D1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E5D17"/>
    <w:rPr>
      <w:rFonts w:ascii="Calibri" w:hAnsi="Calibri" w:cs="Calibri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5D1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E5D17"/>
    <w:rPr>
      <w:rFonts w:ascii="Calibri" w:hAnsi="Calibri" w:cs="Calibri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E5D17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E5D17"/>
    <w:rPr>
      <w:rFonts w:ascii="Segoe UI" w:hAnsi="Segoe UI" w:cs="Segoe UI"/>
      <w:sz w:val="18"/>
      <w:szCs w:val="18"/>
    </w:rPr>
  </w:style>
  <w:style w:type="paragraph" w:styleId="Cytat">
    <w:name w:val="Quote"/>
    <w:basedOn w:val="Normalny"/>
    <w:next w:val="Normalny"/>
    <w:link w:val="CytatZnak"/>
    <w:uiPriority w:val="29"/>
    <w:qFormat/>
    <w:rsid w:val="007534E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7534E6"/>
    <w:rPr>
      <w:rFonts w:ascii="Calibri" w:hAnsi="Calibri" w:cs="Calibri"/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DC2EBE"/>
    <w:pPr>
      <w:spacing w:after="200" w:line="276" w:lineRule="auto"/>
      <w:ind w:left="720"/>
      <w:contextualSpacing/>
    </w:pPr>
    <w:rPr>
      <w:rFonts w:eastAsia="Calibri" w:cs="Times New Roman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33A8F"/>
    <w:rPr>
      <w:color w:val="808080"/>
      <w:shd w:val="clear" w:color="auto" w:fill="E6E6E6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62CA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30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3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8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HP\AppData\Local\Microsoft\Windows\Temporary%20Internet%20Files\Content.Outlook\49SJ8KKE\www.zpodworkanastadion.pl" TargetMode="External"/><Relationship Id="rId13" Type="http://schemas.openxmlformats.org/officeDocument/2006/relationships/hyperlink" Target="mailto:d.karas@maspex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bogna.czepulkowska@pzpn.p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.buklarewicz@arskom.p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bit.ly/2GZ6GsI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aczynaspilka.pl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46CBC1FD-DAE5-42B3-8C88-EDDA383309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808</Words>
  <Characters>4852</Characters>
  <Application>Microsoft Office Word</Application>
  <DocSecurity>0</DocSecurity>
  <Lines>40</Lines>
  <Paragraphs>1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cer</Company>
  <LinksUpToDate>false</LinksUpToDate>
  <CharactersWithSpaces>5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Buklarewicz</dc:creator>
  <cp:lastModifiedBy>Rafał Cepko</cp:lastModifiedBy>
  <cp:revision>5</cp:revision>
  <dcterms:created xsi:type="dcterms:W3CDTF">2018-03-19T11:16:00Z</dcterms:created>
  <dcterms:modified xsi:type="dcterms:W3CDTF">2018-04-12T18:17:00Z</dcterms:modified>
</cp:coreProperties>
</file>